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249B4D6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DE0652" w:rsidRPr="00DE0652">
        <w:rPr>
          <w:rFonts w:ascii="Arial Narrow" w:hAnsi="Arial Narrow" w:cs="Times New Roman"/>
          <w:b/>
          <w:bCs/>
          <w:sz w:val="24"/>
          <w:szCs w:val="24"/>
        </w:rPr>
        <w:t xml:space="preserve">Grafické práce, potlač, výroba a dodanie reklamných predmetov k aktivite "Školská </w:t>
      </w:r>
      <w:proofErr w:type="spellStart"/>
      <w:r w:rsidR="00DE0652" w:rsidRPr="00DE0652">
        <w:rPr>
          <w:rFonts w:ascii="Arial Narrow" w:hAnsi="Arial Narrow" w:cs="Times New Roman"/>
          <w:b/>
          <w:bCs/>
          <w:sz w:val="24"/>
          <w:szCs w:val="24"/>
        </w:rPr>
        <w:t>tour</w:t>
      </w:r>
      <w:proofErr w:type="spellEnd"/>
      <w:r w:rsidR="00DE0652" w:rsidRPr="00DE0652">
        <w:rPr>
          <w:rFonts w:ascii="Arial Narrow" w:hAnsi="Arial Narrow" w:cs="Times New Roman"/>
          <w:b/>
          <w:bCs/>
          <w:sz w:val="24"/>
          <w:szCs w:val="24"/>
        </w:rPr>
        <w:t xml:space="preserve"> - Prelom ticho"</w:t>
      </w:r>
      <w:r w:rsidR="00187657">
        <w:rPr>
          <w:rFonts w:ascii="Arial Narrow" w:hAnsi="Arial Narrow"/>
          <w:b/>
          <w:sz w:val="22"/>
          <w:szCs w:val="22"/>
        </w:rPr>
        <w:t>.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“</w:t>
      </w:r>
      <w:r w:rsidR="00AD3A2A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="00AF647C">
        <w:rPr>
          <w:rFonts w:ascii="Arial Narrow" w:hAnsi="Arial Narrow" w:cs="Times New Roman"/>
          <w:b/>
          <w:bCs/>
          <w:sz w:val="22"/>
          <w:szCs w:val="22"/>
        </w:rPr>
        <w:t xml:space="preserve">ID zákazky </w:t>
      </w:r>
      <w:r w:rsidR="00DE0652" w:rsidRPr="00DE0652">
        <w:rPr>
          <w:rFonts w:ascii="Arial Narrow" w:hAnsi="Arial Narrow" w:cs="Times New Roman"/>
          <w:b/>
          <w:bCs/>
          <w:sz w:val="22"/>
          <w:szCs w:val="22"/>
        </w:rPr>
        <w:t>70582</w:t>
      </w:r>
      <w:r w:rsidR="00AD3A2A" w:rsidRPr="00AD3A2A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Pr="00AD3A2A">
        <w:rPr>
          <w:rFonts w:ascii="Arial Narrow" w:hAnsi="Arial Narrow" w:cs="Times New Roman"/>
          <w:b/>
          <w:sz w:val="22"/>
          <w:szCs w:val="22"/>
        </w:rPr>
        <w:t xml:space="preserve">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A0328E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Pr="00C7071B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Ak uchádzač nevypracoval ponuku sám, uvedie v ponuke osobu, ktorej služby alebo podklady pri jej vypracovaní využil (ak uchádzač vypracoval ponuku sám tak údaje </w:t>
      </w:r>
      <w:r w:rsidRPr="008D082E">
        <w:rPr>
          <w:rFonts w:ascii="Arial Narrow" w:hAnsi="Arial Narrow" w:cs="Times New Roman"/>
          <w:b/>
          <w:sz w:val="24"/>
          <w:szCs w:val="24"/>
        </w:rPr>
        <w:t>nevypĺňa</w:t>
      </w:r>
      <w:r w:rsidRPr="00C7071B">
        <w:rPr>
          <w:rFonts w:ascii="Arial Narrow" w:hAnsi="Arial Narrow" w:cs="Times New Roman"/>
          <w:sz w:val="24"/>
          <w:szCs w:val="24"/>
        </w:rPr>
        <w:t>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A7597" w14:textId="77777777" w:rsidR="006F676B" w:rsidRDefault="006F676B" w:rsidP="00317080">
      <w:r>
        <w:separator/>
      </w:r>
    </w:p>
  </w:endnote>
  <w:endnote w:type="continuationSeparator" w:id="0">
    <w:p w14:paraId="3CB2C557" w14:textId="77777777" w:rsidR="006F676B" w:rsidRDefault="006F676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530F8" w14:textId="77777777" w:rsidR="006F676B" w:rsidRDefault="006F676B" w:rsidP="00317080">
      <w:r>
        <w:separator/>
      </w:r>
    </w:p>
  </w:footnote>
  <w:footnote w:type="continuationSeparator" w:id="0">
    <w:p w14:paraId="7FA0292D" w14:textId="77777777" w:rsidR="006F676B" w:rsidRDefault="006F676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949CF"/>
    <w:rsid w:val="000B4D29"/>
    <w:rsid w:val="000F7016"/>
    <w:rsid w:val="00155011"/>
    <w:rsid w:val="00187657"/>
    <w:rsid w:val="00212146"/>
    <w:rsid w:val="002374A3"/>
    <w:rsid w:val="002B37D2"/>
    <w:rsid w:val="002B5EA6"/>
    <w:rsid w:val="002C6DDB"/>
    <w:rsid w:val="002E0311"/>
    <w:rsid w:val="00317080"/>
    <w:rsid w:val="00351E8A"/>
    <w:rsid w:val="00375C15"/>
    <w:rsid w:val="003A1C80"/>
    <w:rsid w:val="003B2750"/>
    <w:rsid w:val="0043436F"/>
    <w:rsid w:val="0051494B"/>
    <w:rsid w:val="005235D3"/>
    <w:rsid w:val="005476CE"/>
    <w:rsid w:val="00596FCF"/>
    <w:rsid w:val="005A5BE3"/>
    <w:rsid w:val="005A65E4"/>
    <w:rsid w:val="005C73B9"/>
    <w:rsid w:val="005D22AE"/>
    <w:rsid w:val="0066655E"/>
    <w:rsid w:val="00691536"/>
    <w:rsid w:val="006C3628"/>
    <w:rsid w:val="006E681D"/>
    <w:rsid w:val="006F676B"/>
    <w:rsid w:val="00707F73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8D082E"/>
    <w:rsid w:val="009442A8"/>
    <w:rsid w:val="00A0328E"/>
    <w:rsid w:val="00A21A7C"/>
    <w:rsid w:val="00A566DA"/>
    <w:rsid w:val="00A83926"/>
    <w:rsid w:val="00AB48BD"/>
    <w:rsid w:val="00AD3A2A"/>
    <w:rsid w:val="00AF647C"/>
    <w:rsid w:val="00BD7F42"/>
    <w:rsid w:val="00C524B6"/>
    <w:rsid w:val="00C7071B"/>
    <w:rsid w:val="00C82391"/>
    <w:rsid w:val="00C91F0F"/>
    <w:rsid w:val="00C9684E"/>
    <w:rsid w:val="00CC31D9"/>
    <w:rsid w:val="00D02717"/>
    <w:rsid w:val="00D14B92"/>
    <w:rsid w:val="00DD13A4"/>
    <w:rsid w:val="00DE0652"/>
    <w:rsid w:val="00DE6C0E"/>
    <w:rsid w:val="00E314A5"/>
    <w:rsid w:val="00E54ABE"/>
    <w:rsid w:val="00E57D06"/>
    <w:rsid w:val="00E67102"/>
    <w:rsid w:val="00E856DD"/>
    <w:rsid w:val="00EC39CA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ária Kačincová</cp:lastModifiedBy>
  <cp:revision>9</cp:revision>
  <dcterms:created xsi:type="dcterms:W3CDTF">2022-08-24T11:16:00Z</dcterms:created>
  <dcterms:modified xsi:type="dcterms:W3CDTF">2025-09-12T10:56:00Z</dcterms:modified>
</cp:coreProperties>
</file>